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7</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17</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หลสวัสดีครับ สวัสดีครับ พบกับรายการห้องข่าวรัฐสภาภาคเช้าครับ คุณผู้ชมติดตามอยู่กับคุณ ณัฐภัทรพล วัฒนพลพาณิชย์ประจำคมเกลี อีกสักครู่หนึ่งเป็นของข่าวภาคค่ำ เศรษฐกิจต่าง ๆ ให้ฟังนะครับ เช้าวันนี้เราพบกันในวันพฤหัสบดี ที่ 17 ตุลาคมพุทธศักราช 2567 ตรงกับวันออกพรรษา 15 ค่ำเดือน 11 ครับ ครับ วันนี้ก็เป็นวันออกพรรษาวันสำคัญ เป็นวันสำคัญ หลังจากที่พระสงฆ์ได้จำพรรษาที่วัดเป็นเวลา 3 เดือนครับ คุณวัฒนะครับ 3 เดือนที่ผ่านมาก็ปฏิบัติธรรม ปฏิบัติศาสนกิจ ที่อยู่ที่วัดครับ นี่แหละแล้ว จากนี้ไป 1 เดือน ก็จะเป็นช่วงของทอดกฐินครับ เราต้องเรียนท่านผู้ชมนะครับ ถ้าแบบนี้ก็ชนคนไทยนะครับ ที่ผ่านมาพระสงฆ์จำพรรษา จนถึงคนไทยที่เป็นศาสนิกชนก็ได้ ประพฤติดี ปฏิบัติดี โดยเฉพาะที่จะไปทำบุญทำทานกัน วันนี้ตื่นเช้ามาผมขับรถมาผมจากที่พักอาศัย เห็นพสกนิกรคนไทยนะครับ ตักบาตรทำบุญกันเยอะมาก หลายจุดเลยทีเดียว เรายิ้มแย้มแจ่มใสต้อนรับเทศกาลออกพรรษา 3 เดือนที่ปฏิบัติดีกันอย่างเต็มที่กันเลย ทีเดียว</w:t>
      </w:r>
    </w:p>
    <w:p>
      <w:pPr>
        <w:pStyle w:val="BodyText"/>
      </w:pPr>
      <w:r>
        <w:t xml:space="preserve">(คุณวัฒนะ) ใช่ไหมครับ และผมเชื่อว่าพรุ่งนี้ เช้าจะคึกคักกว่านี้ เพราะว่าเชื่อเทศกาลออกพรรษา จะมีพิธีการออกตักบาตรเทโวในวัดนะครับ ก็จะมีการตักบาตรเทโว อย่างเช่น จังหวัดอุทัยธานีนะครับ ก็จะเป็นการตักบาตร Unseen ที่สำคัญอีกอย่างหนึ่งประเทศไทยในจังหวัดอุทัยธานีเลยก็ว่าได้นะครับ จะมีพิธีการสำคัญการตักบาตรเทโว แต่ว่าตอนนี้ผมเชื่อว่าหลายคนคนไทยนี่ ก็จะไปที่ 1 จังหวัดนั่นก็คือจังหวัดหนองคายนะครับ คุณผู้ชมเย็นนี้วันนี้ปรากฎการณ์บั้งไฟพญานาค มีการจัดงานใหญ่ประจำปีที่จังหวัดหนองคายครับ แล้วก็บึงกาฬ ด้วยหลายคนบอกว่านครพนมบั้งไฟ จะเกิดถึงวันนี้หรือไม่อย่างไรรัฐมนตรีคุณแพทองธาร ชินวัตร ว่าอย่างไรไปประสบน้ำท่วม เปิดบั้งไฟโลกที่หนองคายด้วยนะครับ เป็นประเพณีสำคัญนะครับ คุณผู้ชมครับ ที่มีการเชื่อมความสัมพันธ์ของฝั่งแม่น้ำโขง น่าจะเป็นของฝั่งนครพนมเอง แล้วก็ สปป. ลาวเองนะครับ ก็จะมีประเภทที่สวยงาม ที่อยู่ในพื้นที่ใกล้เคียงก็ไปดูอย่างแน่นอนครับ ตอนนี้หลายคนบอกว่ากำลังเดินทางเพื่อที่จะไปชม 2 ปรากฏการณ์นี้นะคะ ปรากฏการณ์บั้งไฟพญานาค ที่จะเกิดขึ้นรวมถึง รวมถึงลอตเตอรี่ด้วยนะครับผม โอ้โห ออกมาได้อย่างไร อย่างนี้เลยครับ โดยเฉพาะเลข 2 ตัวละ 00 แล้วก็ทำให้ผมนึกถึงตัวเองครับ ผมนี่ขับรถใช้ทะเบียนก็คือ 4900 แต่ปรากฏว่าเป็นคนที่ไม่มีโชคไ ม่ได้ซื้อลอตเตอรี่ไว้ แล้วก็ไม่คิดว่า 00 จะออกด้วยนะครับ คงไม่ทันนะครับ โคตรยาก คุณผู้ชมคะถ้าเราย้อนไปดูในส่วนของเสก ที่อยู่สำนักงานกินแบ่งรัฐบาลนั้น มีการออกเลขท้าย 2 ตัวมานี่ กลับไป 12 ปีเลยนะคุณ นะครับ 2555 00 12 ปี พอดีเป๊ะเลย หลายคนก็บอกว่าเป็นความบังเอิญหรือเปล่า ไปเที่ยวเพียงที่สวนสัตว์เปิดเขาเขียว น้องหมูเด้ง กับแม่น้องหมูเด้ง ตัวกลม ๆ 2 ตัวอยู่คู่กัน ก็เกิดขึ้นได้นะครับ นี่ตั้งแต่เกิดมาค่ำคืนนี้ไม่แน่นะครับ การเปรียบเทียบกันบั้งไฟ ที่ริมแม่น้ำโขงแบบนี้ ก็จะสามารถที่จะวิเคราะห์กันได้เรื่อย ๆ นะครับ แต่ว่าเป็นเลขกลม ๆ นี่แหละครับ พูดถึงจังหวัดหนองคายนะครับ คุณผู้ชมกันหน่อยนะครับ การปลอดภั ยโดยเฉพาะการจัดงานเกี่ยวกับการบั้งไฟพญานาค ที่อำเภอสังคม อำเภอรัตนวาปี อำเภอโพนพิสัย 3 อำเภอ จังหวัดหนองคาย ยิ่งใหญ่ ทั้งไทยและหลังเอาเข้าชมกันเยอะมาก นอกจากนี้ที่จังหวัดบึงกาฬนะครับ ที่จังหวัดบึงโขงหลง ที่จังหวัดบึงกาฬ อันที่มีคนไปเยี่ยมชมกันเยอะเลยนะครับ ถือว่าเป็นการสร้างเม็ดเงิน ให้กับนักท่องเที่ยว จำนวนมากเศรษฐกิจในพื้นที่ วันนี้ปองก็มีการลดดอกเบี้ยนะ เป็นข่าวดีเหมือนกันครับ เป็นสีเขียวเพิ่มขึ้น 27… 20 กว่าจุดนะครับ ก็ต้องบอกว่าเป็นนโยบายที่เวลานี้พูดถึงเวลาการเงินการคลัง ของประเทศไทยนะครับ กลับมาที่รัฐสภานะครับ ผู้ชมครับ การประชุมสภาผู้แทนราษฎร กระทู้ถามรออยู่นะครับ กระทู้ถามทั่วไปกระทู้ถาม แยกเฉพาะแล้วก็ติดตาม กรรมาธิการการผู้แทนราษฎรกันนะครับ เข้มข้นแน่นอน ครับ แต่ว่าเมื่อวานนี้ไปติดตามการทำหน้าที่ของสภา ผู้แทนราษฎร กับการประชุมสภาผู้แทนราษฎร มีการพิจารณากฎหมายที่เกี่ยวข้อง ผู้ชมส่งมามีเข้า 3 ร่าง เมื่อวานนี้ต้องบอกว่าไม่สามารถที่จะบอกได้ว่าอะไรหลัก ในการพิจารณาทำให้เมื่อวานนี้ที่ประชุมรัฐสภาราษฎรที่นะครับ ประชุมไปประมาณบ่าย 3 กว่า ๆ คุณพิเชษฐ์ เชื่อเมืองพาน ทางอยู่ขอปิด การประชุมแล้วเดี๋ยวสัปดาห์หน้ามาพูดคุยกันใหม่นะครับ ไปติดตามภาพรวมของการประชุมสภารัฐ พูดแทนราษฎร พุทธศักราชรัฐมนตรีได้เป็นผู้เสนอนะครับ มีการประชุมร่วมกันอีก 2 ฉบับ โดยประธานผู้แทนราษฎร ได้เปิดโอกาสให้กับผู้เสนอร่างข้อบัญญัติที่ทั้ง 3 ฉบับนะครับ ได้มีการชี้แจงหลักการและเหตุผล เกี่ยวข้องอภิปรายลุกขึ้นชี้แจง ได้บอกว่าเพื่อให้ประชาชนได้รับความสะดวกรวดเร็ว ประหยัด และความปลอดภัย ในการเดินทางจึ งสมควรที่จะมีกฎหมายมากำกับดูแล ให้กำกับกำลังให้ได้มีคมนาคมรายการขนส่งทางรางได้ เป็นระบบด้วย เป็นการสอดคล้องกับการพัฒนาการขนส่งรูปแบบอื่น ๆ ให้เกิดเครือข่ายเดียวกันอย่างสมบูรณ์ มาตราฉบับนี้ ขึ้นมานะครับ มาอีก 1 นั่นก็คือคุณมนพร เพราะมันเจริญศรีจะชี้แจงถึงความ จำเป็นของการร่างกฎหมายฉบับนี้ นอกจากมีการขนส่งทางรางแล้ว แต่ยังไม่มีกฎหมาย จึงต้องมีกฎหมายใบกำกับการขนส่งทางไลน์ให้สามารถยกระดับมาตรฐานการขนส่งทางราง การบริหารการขนส่งทางรางต่อไป ให้เป็นรูปแบบอื่นให้เป็นเครือข่ายเหมือนกันโดย ต่อไปโดยจะมีการ ในฐานะที่การประกอบ กิจการในเร็วขนส่งทางราง อำนาจบางประการที่ไม่ใช่อำนาจหน้าที่ของหน่วยงานกำกับดูแล และมี 11 หมวด 145 มาตรา มาอีก 1 ที่เสนอเลยคุณสุรเชษฐ์ ตรวจสอบบัญชีรายชื่อพรรคประชาชนชี้แจงเช่นกัน บอกว่าร่างพระราชบัญญัติที่ตนเสนอนั้น ตรงไปตรงมา เตรียมของไว้ที่ 164 มาตรา ไม่ได้มีการตัดมาตลอดไปนะครับ เพิ่งขอเสนอให้ใช้ร่างพระราชบัญญัติประชาชนเป็นร่างหลัก ไม่เสียเวลาเปล่าประโยชน์ หากต้องกลับนับหนึ่ง คณะรัฐมนตรีเสนอร่างได้มีการชี้แจงเรียบร้อยแล้วนะครับ รวมถึงรายละเอียดต่าง ๆ เสร็จสิ้นแล้ว ประธานสภาผู้แทนราษฎร ได้เปิดโอกาสให้กับ สส. ได้ลุกขึ้นอภิปรายกันอย่างกว้างขวาง ยกตัวอย่างคุณชนินทร์ รุ่งธนเกียรติ สอบบัญชีรายชื่อทักเพื่อนใหม่ พรรคเพื่อไทย มีความรัดกุมสอดคล้อง ต่าง ๆ ในปัจจุบัน ไม่พูดถึงการให้อำนาจหน้าที่แก่หน่วยงานที่จัดตั้ง มากเกินไป อุบัติเหตุต้องการขนส่งทางรางในประเทศไทย จะเกิดขึ้นอยู่บ่อย เฉพาะปัญหาที่เกิดขึ้น ผลกระทบต่อผู้ใช้ทางรางเท่านั้น ผู้ใช้รถและท้องถนน และประชาชนในพื้นที่โดยรอบต่อไปนะครับ นอกจากนี้นะครับ ยังเกิดความปัญหา ความล่าช้าของขบวนรถนะครับ จากข้อความระบบไฟฟ้า ปัญหารถเสีย รถไม่เพียงพอ ไม่พอ ให้บริการ ปัญหาผู้ขับรถให้พร้อมอยู่ในการปฏิบัติหน้าที่ ค่าโดยสารไม่สอดคล้องกับค่าครองชีพ ทางเลือกของทุกคนอย่างแท้จริงนะครับ ต้นตอที่ทำให้เกิดปัญหาเหล่านี้เกิดขึ้นเรื่อย ๆ โครงสร้างหลักการวางนโยบาย ที่เกี่ยวกับเรื่องของการขนส่งทางราง และออกกฎเกณฑ์มาตรฐานค่าง ๆ ในการดูแล เกี่ยวกับการขนส่งทางรางต่อไปนะครับ ตอนนี้ยังไม่มีการกำหนดให้ มันค้างที่มีรับผิดชอบ พรบ. ฉบับนี้การกำหนดอำนาจหน้าที่ไว้ชัดเจนในมาตรา 11 ของ พรบ. ฉบับพรรคเพื่อไทยครับ จะเป็นบันไดขั้นแรกในการแก้ไขปัญหาต่าง ๆ ให้เป็นรูปธรรมขึ้นได้ อย่างไรก็ตามครับ พักผ่อนยามว่าง ขนส่งทางรางของรัฐบาล และไม่ได้มีการพิจารณาอาการและนำเข้าพิจารณาร่วมกันในชั้นกรรมาธิการ พรบ. ฉบับนี้ จะเป็นอย่างไรก้าวสำคัญ การขนส่งทาง เอาไปให้ระบบบริการสาธารณะ ปลอดภัยและมีราคาที่เหมาะสมอย่างแท้จริง อย่างคุณปิยะชาติ สส. จังหวัดนครราชสีมา พรรประชาชนนะครับ เอาขนมเกี่ยวกับเรื่องพรบเสนอคุณสุรเชษฐ์ มุ่งหมายในการพัฒนาอุตสาหกรรม ในเรื่องของการขนส่งและโลจิสติกส์ การขนส่งทางรางเลื่อนระดับประเทศ ระดับภูมิภาคอย่างมั่นคงและยั่งยืน เพื่อให้ประชาชนได้รับความเมล์ปลอดภัยในการเดินทางนิดหน่อยครับ เราบ้างแล้ว เด็กหรือยังเท่าเดิม ทีรักส่งทางไลน์นี้ผ่าน ในกรณีนี้เจ้าหน้าที่หรือว่าคณะกรรมการจะ สามารถใช้อำนาจในการสอบสวนได้อย่างเหมาะสม อำนาจในการตรวจสอบตามมาตรา 87 และมาตรา 94 894 เสื้อไทยขนส่งทางรางหา การขนส่งทางการบริหารจัดการการศึกษาในระบบ พัฒนาระบบขนส่งรูปแบบอื่นเดียวกัน ขณะเดียวกันครับคุณผู้ชมครับ สส. จังหวัดนครราชสีมา พรรคประชาชน ก็บอกนะครับ คุณผู้ชมกฎหมายพรรคประชาชน เพื่อพิจารณาในวาระถัดไป ไม่มีการแก้ไขไปแล้ว กรอบในการพิจารณาออกไป หรือว่าไม่เพียงแต่ละพรรคเพื่อไทย ส่งของกลุ่มเล็ก 1 แปลว่า ของประชาชนวันนี้ไปนอนรถไฟเพื่อกำกับดูแลลูกควบคุมการขนส่งทางราง สภาพชีวิตและการเดินทางและการขนส่งผลรวมด้วย แล้วก็ทำจะรับการขนส่งทางราง ระบบอำนวยความสะดวก และพัฒนาคุณภาพชีวิตของประชาชน จากการใช้รถยนต์ส่วนตัวหันมาใช้รถไฟส่วนตัว หันมาใช้แล้วขนส่งสาธารณะมากยิ่งขึ้นนะครับ แล้วจะมีการนำระบบราง ที่จะสามารถสร้างงานสร้างรายได้กับคนไทย คนไทยเท่าเทียมกัน และประเทศไทยได้เท่าทันโลก มาอีกส่วนหนึ่ง ต่อไปนั่นก็คือเกี่ยวข้องมีพรรคภูมิใจไทยไหมครับ เห็นด้วยกับร่างกฎหมายทุกฉบับ บรรยากาศคณะกรรมาธิการ ข้อมูลหลายมาตรฐานเลยทีเดียวยกตัวอย่างหมวดที่ 1 กฎหมายคณะรัฐมนตรี ที่มีการคำจำกัดความตอนที่ 3 เรียกว่า โครงการหมายถึงหน่วยงานของรัฐ ที่ดำเนินการเกี่ยวกับการขนส่งทางราง รวมถึงหน่วยงานของรัฐและเอกชน ดำเนินการเกี่ยวกับกิจการขนส่งทางราง หากนำไปประกอบกับมาตราที่ 32 ความแตกต่างของรัฐ ของการลงทุนกับเอกชน จะเห็นได้ว่ามาตราที่ 32 ของรัฐต้องเป็นเจ้าของนะครับ หากมีกรณีพรเพื่อไทยกรณีข้อยกเว้นก็หมายถึง เข้าไปดูหุ้นด้วยได้ตามนั้น มีความชัดเจนไม่ว่าจะเป็นกฎหมาย นายทุนกลุ่มใดกลุ่มหนึ่ง การทบทวนให้ดี เขียนจดหมายอย่างระมัดระวัง สำนวนว่าเป็นเรื่องที่น่าเป็นห่วงหาก ต้องการร่วมลงทุนระหว่างรัฐกับเอกชน โคมไฟท้ายรถยนต์ รู้สึกไม่สบายใจเห็นด้วยกับความจำเป็น ที่จะต้องร่างพระราชบัญญัติ ขนส่งทางรางของประเทศไทย ขอฝากประจำคณะกรรมาธิการ ให้พิจารณาเนื้อหาที่มีความแตกต่างกัน ทั้งร่างกฎหมาย 3 ฉบับ โดยสามารถแก้ไขร่างกฎหมาย ไม่รับประโยชน์ให้กับนายทุน ความเดือดร้อนของประชาชนใ นกรณีที่มีการเวียนคืน หรือกระทบสิทธิ์ต่าง ๆ ล่วงเกินสิทธิ์ของประชาชน จึงขอให้คณะกรรมาธิการ พิจารณาเรื่องดังกล่าว ตามนี้นะครับ ครั้งนี้ไม่สามารถที่จะหาข้อสรุปได้ พระราชบัญญัติ จึงให้ทุกฝ่ายไปหารือกันแล้วสัปดาห์นี้ มาประชุมกันอีกครั้งหนึ่งค้นหาข้อสรุปต่อไปครับ อาการคลัชจม1 ลัง</w:t>
      </w:r>
    </w:p>
    <w:p>
      <w:pPr>
        <w:pStyle w:val="BodyText"/>
      </w:pPr>
      <w:r>
        <w:t xml:space="preserve">(คุณณัฐภัทรพล) เพราะว่ามีการแต่งตั้งขึ้นมาประมาณปี 2562 น่าจะมีเกี่ยวกับ กำกับดูแลเรื่องของทางราง ว่าจะไปรถไฟรถไฟฟ้า</w:t>
      </w:r>
    </w:p>
    <w:p>
      <w:pPr>
        <w:pStyle w:val="BodyText"/>
      </w:pPr>
      <w:r>
        <w:t xml:space="preserve">(คุณวัฒนะ) เรื่องของค่าครองชีพของประชาชน เราสามารถเซฟลงได้นะ ประชาชนจะมีรอยยิ้ม มีเงินในกระเป๋า จะมากขึ้น เราได้ใช้ขนส่งทางรางปลอดภัย แล้วก็ประหยัดเกิดขึ้นกับ พี่น้องประชาชน พร้อมกับนโยบายพรรคเพื่อไทยไฟฟ้า 20 บาทตลอดสาย ผู้ชมครับ อีกเรื่องหนึ่งนิรโทษกรรมครับ แน่นอนว่าตอนนี้ ผ่านการกำลังรอเข้าสู่การประชุม ของสภาผู้แทนราษฎร ตอนนี้ก็ยังไม่มีการระบุลงไปกำหนดลงไป ว่าวาระนี้ จะเข้าไปสู่การพิจารณาของสภาผู้แทนราษฎรเมื่อไหร่ มีการพูดถึงเกี่ยวกับเรื่องหนึ่ง เรื่องของคดีตากใบครับ คุณผู้ชมครับ แน่นอนว่าจะสิ้นอายุความในวันที่ 25 ตุลาคม กันดีกว่าครับ กับคุณณัฐพงษ์ เรืองปัญญาวุฒิครับ สส. บัญชีรายชื่อพรรคประชาชน ในฐานะผู้นำฝ่ายค้าน สภาผู้แทนราษฎร มีการกลับถึงร่างรายงาน พิจารณาศึกษาพระราชบัญญัตินิรโทษกรรม กรรมการพิจารณาเสร็จแล้วนะครับ ขณะนี้ยังไม่มีความชัดเจนนะครับ ว่าจะเข้าสู่การพิจารณาของสภาเมื่อใด รายการดังกล่าวถ้ ามีตัวแทนพรรคฝ่ายค้าน ฝ่ายรัฐบาลอยู่ในคณะกรรมาธิการ มีความจำเป็นใด ๆ เลย ที่จะต้องมาพูดคุยกันในเรื่องเนื้อหาอีก เพราะว่าผ่านการพิจารณาร่วมกันมาแล้ว ส่วนสำคัญก็คือเรื่องของร่างรายงานดังกล่าวเพียงผลการศึกษา ทำให้สังคมและสภาเห็นทางลึก และทางออกของความขัดแย้ง การเยียวยาประชาชนได้รับผลประโยชน์ คดีทางการเมืองที่ผ่านมา ดังนั้น เห็นว่าเรื่องพิจารณารายงานให้ผ่านสภาไปโดยเร็วครับ คิดว่าไม่มีปัญหาอะไ ร25 จะไม่รับหรือไม่ผ่านรายงานฉบับนี้ ส่วนหน้าที่ของพรรคร่วมไทยสร้างชาติ และพรรคประชาธิปัตย์ที่อาจจะไม่เห็น รายงานฉบับนี้นะครับ ผลการศึกษา ที่เปิดให้สังคมได้เห็นทั้งหมด ที่เป็นไปได้มากที่สุด ดังนั้น จึงไม่เหตุผลอะไร ที่จะไม่ผ่านงานฉบับนี้รายงานนี้ เป็นการแก้งกลัว กลัวบางอย่างมากเกินไปนะครับ ส่วนกรณีที่จะไม่รับร่าง ว่าเกี่ยวข้องกับมาตรา 112 นั้น ก็ต้องยอมรับข้อเสีย มีการคุยกันเองคดีในคดี ล้วนเป็นประวัติศาสตร์ที่ได้รับ ผลกระทบจากคดีทางการเมืองทั้งสิ้น ประชาชนจะเดินหน้าอย่างไร บอกนะครับ ว่าสิ่งที่ดำเนินการมาโดยตลอดครับ การผลักดันกฎหมายในฐานะของฝ่ายนิติบัญญัติอย่างเต็มที่ ส่วนกฎหมายจะผ่านหรือไม่นั้น ขึ้นอยู่กับฝั่งรัฐบาลด้วยเช่นกันครับ และก็ตามครับ ภาคประชาชนเกี่ยวกับเรื่องนี้ อีกเรื่องหนึ่ง คุณชมคดีตากใบครับ จะหมดอายุความในช่วงของสัปดาห์หน้า แล้วนะครับ 25 ตุลาคมทางด้านของพลพิศาล วัฒนวงษ์คีรี 1 นายตอนนี้ออกจากการ เป็นสมาชิกพรรคเพื่อไทยเมื่อ 14 ตุลาคม ที่ผ่านมานี้เอง สถานะความเป็นหรือไม่เป็นสมาชิกพรรคเพื่อไทย ไม่ได้เกี่ยวข้องกับสถานะความจำเลย ที่กำลังถูกดำเนินคดีดังกล่าวนะครับ ดังนั้น จึงเป็นหน้าที่ของรัฐบาล ที่ต้องทำติดตามตัวจำเลย ที่หนีไปต่างประเทศ ไม่ว่าจะอยู่ในสถานะจำเลย หรือถ้ามันไม่สามารถปฏิเสธความรับผิดชอบปกติ คดีได้ทวงคืนความยุติธรรมให้ประชาชนในพื้นที่ จังหวัดชายแดนภาคใต้ ได้สร้างบาดแผลให้กับประชาชนพี่น้อง ในแดนภาคใต้จำนวนมากเลยทีเดียวนะครับ ดังนั้น ความเป็นสมาชิกไม่เป็นสมาชิกของพรรคเพื่อไทย ไม่ได้เกี่ยวข้องกับการต้องถูกดำเนินคดี และ พลเอก พิสาล จะมาหรือเปล่าคะ อาการปวดเข่าลง ก็มีการนำทางจะมีการให้คำที่คดีความหมดอายุไปแล้วนะครับ ว่าสมควรจะมีคำถามแน่นอนครับ ลักษณะที่มีความนี้ หรือไม่หากเป็นอย่างนั้นจริงเสียความมันตอบที่ประชาชนมากยิ่งขึ้น ซึ่งพรรคฝ่ายค้านจะทำหน้าที่ ตีแผ่ความจริงทุกอย่างเข้มข้นต่อไปครับ อย่างไรก็ตามมองว่าขณะนี้รัฐบาลยังมีความผิดตามเลยดำเนิน อย่างเต็มที่นั่นเอง ลองไปฟังกันดูครับ</w:t>
      </w:r>
    </w:p>
    <w:p>
      <w:pPr>
        <w:pStyle w:val="BodyText"/>
      </w:pPr>
      <w:r>
        <w:t xml:space="preserve">(คุณณัฐพงษ์) ส่วนของคุณพิศาลเอง ต้องอย่าลืมว่าสถานะความเป็นสมาชิกของพรรคเพื่อไทยนั้นไม่ได้เกี่ยวกับสถานะความเป็นจำเลย ที่เขาดำเนินคดีในคดีหนัก ดังนั้น จึงเป็นภาระหน้าที่ของรัฐบาล จำเลยที่หลบหนีอยู่ในต่างประเทศไม่ว่าจะมีคนคนนั้น จะอยู่ในสถานะเป็นสมาชิกหรือไม่เป็นสมาชิก พรรคเพื่อไทยก็ตาม ไม่สามารถปฏิเสธความรับผิดชอบของรัฐบาลได้ ในการติดตาม กำลังจะกลับเข้ามาดำเนินคดีนี้ ผมคิดว่าหน้าที่ของรัฐบาล ที่มีต่อประชาชนชาวไทยทั่วทั้งประเทศ ถึงประชาชนที่อยู่ใน 3 จังหวัดชายแดนใต้ เขามาทวงความยุติธรรม เพื่อเยียวยาบาดแผล ที่เป็นคดีที่สร้างความบาดแผลให้กับพี่นะ จังหวัดชายแดนใต้ครับ</w:t>
      </w:r>
    </w:p>
    <w:p>
      <w:pPr>
        <w:pStyle w:val="BodyText"/>
      </w:pPr>
      <w:r>
        <w:t xml:space="preserve">(คุณณัฐภัทรพล) ไปกันอีกหนึ่งมุมมองของพรรคการเมืองทั้งหลาย คดีต่ใบเป็นคดีความที่นะครับ แล้วก็จะหมดอายุ 25 ตุลาคมนี้ก็มีความเคลื่อนไหวของโฆษกพรรคประชาชาติมาพร้อมกับ สสพรรคประชาชาติครับ จะให้อธิบายข้อมูลต่าง ๆ ให้กับสังคมได้รับใบนี้ล่ะครับ สู้ ๆ นะครับ คุณต่วนกันดาร์ โฆษกจาก ก็มาพร้อมกับ สส. 3 จังหวัดชายแดนภาคใต้ แรงการสลายการชุมนุมที่นราธิวาส ระบุความห่วงใยแสดงจุดยืนของพรรคการเมือง ไม่มีสอบสวน จำนวนมากที่สุดในพื้นที่ 3 จังหวัดชายแดนภาคใต้นะครับ ได้กล่าวถึงเป็นแบบนี้นะครับ ประชาชนได้มีใจที่หนักแน่น เรียกร้องความยุติธรรม ให้กับประชาชน ที่ได้รับผลกระทบ โดยเฉพาะผู้เสียชีวิตทั้ง 85 ราย และทุพพกภาพ 51 ราย 1280 รายการสลายการชุมนุมหน้าสถานี ไปจังหวัดนราธิวาสย้อนไปเมื่อ 25 ตุลาคมปี 2547 นะครับ ช่วงนี้พรรคประชาชนขอเน้นย้ำ ว่าจะเป็นกำลังขับเคลื่อนในเวทีของรัฐสภา การทำงานนักบริหารกระบวนการยุติธรรมด้วยศักยภาพ ความจนถึงที่สุดพร้อม ให้จำเลย ผู้ต้องหาทุกคน เข้าสู่กระบวนการยุติธรรม เพื่อให้ความจริงปรากฏต่อสังคมต่อไป คุณกมลศักดิ์ สส. จังหวัดนราธิวาสได้ประมาณ 9 วัน คดีสิ้นสุดอายุความ ที่ผ่านมาพรรคประชาชาติไม่ได้ละเลย แล้วก็ทอดทิ้งปัจจุบันมีการติดตั้งผ่านกระบวนการแล้วพิจารณาคดีมันอ่านเมื่อวันที่ 15 ตุลาคมจังหวัดนราธิวาส ได้มีนัด แต่ปรากฏว่าไม่มีผู้ใดนำทางมาศาลแม้แต่คนเดียว ซึ่งศาลนนราธิวาสไม่ได้ดำเนินการออกจากสารบบมีการสอบปากคำจำเลยต่าง ๆ อีกครั้ง วันที่ 28 ตุลาคมนี้นะครับ ดูแลงานพิจารณาคดีของศาลให้มีหนังสือสอบถามความคืบหน้าต่าง ๆ ของการปฏิบัติตามพูดถึงหมายจับ ที่อยู่ในต่าง ๆ มีคำสั่งให้ปฏิบัติตามสะท้อน ให้เห็นว่าศาลต้องการให้กระบวนการยุติธรรม เดินหน้าต่อไป ในวันที่ 20 ตุลาคมนี้ อายุยังสิ้นสุดวันที่ 25 ตุลาคมนี้แหละครับ ทางนี้ทางพรรคประชาชาติ จึงขอเรียกร้องให้สำนักงานตำรวจแห่งชาติ เจ้าหน้าที่ที่เกี่ยวข้อง แถลงการณ์คืบหน้าต่าง ๆ ว่าหลังจากที่คณะกรรมาธิการ กฎหมาย การยุติธรรม และสิทธิมนุษยชนสภาผู้แทนราษฎร ได้เรียกร้องให้สอบถามตั้งแต่วันที่ 9 ตุลาคมทีี่ผ่านมา อำนาจในการจับกุมจำเลย ผู้ต้องหาไปถึงขั้นตอนใด แล้วมีความคืบหน้าอย่างไร เพื่อให้ทางสังคมได้รับทราบรับรู้ข้อมูลต่าง ๆ อีกทั้งข้อเรียกร้อง โยนความผิดให้กับประชาชน ที่เรียกร้องความยุติธรรมในขณะนี้ด้วยเช่นกัน ปิดท้าย สส. มีความห่วงใยในฐานะที่อยู่ในพื้น ที่ต้องการให้คุณมนการยุติธรรม หน้าที่ที่เกี่ยวของได้เร่งดำเนิน จำเลยผู้ต้องหามีโอกาสให้บริสุทธิ์ของตนเอง ไม่รู้ว่าศาลตารับของไปแล้ว ไม่ได้หมายความว่าจะตกเป็นผู้กระทำความผิดในทันที แต่อย่างใด ตัวย้ำว่าพรรคประชาชาติ เป็นห่วงสถานการณ์ทั้งในอดีต ปัจจุบัน และในอนาคตต่อไปด้วยนะครับ</w:t>
      </w:r>
    </w:p>
    <w:p>
      <w:pPr>
        <w:pStyle w:val="BodyText"/>
      </w:pPr>
      <w:r>
        <w:t xml:space="preserve">(คุณณัฐภัทรพล) ไปดูอีกเรื่องหนึ่ง อีกหลายคนติดตามอีกหลายคน เดินทางไปเข้าไปมอบ ตัวตามหมายจับครบแล้วนะครับ พรุ่งนี้เองครับ คุณผู้ชมครับ ในส่วนของรัฐสภา คณะกรรมาะิการ ที่เกี่ยวข้องเกี่ยวกับเรื่องของการป้องกัน กาารปรราบปรนอกเงินเข้าเตรียมแล้วนะครับ มาให้ข้อมูลเกี่ยวกับเรื่องของ The Icon สัปดาห์นี้ แล้วเดี๋ยวไปดูกันดีกว่าครับ คุณผู้ชมครับ รายละเอียดเป็นอย่างไรครับ เรื่องนี้เองครับ มีการทำอะไรครับ ปปง. ครับ พร้อมณะ มีการแถลงข่าว เรื่องของกรณีธุรกิจดิไอคอน ที่มีพฤติกรรมฉ้อโกงประชาชน เนื่องจากมีผู้ได้รับความเสียหาย เสียหายจำนวนมาก อธิการนะครับ มีการติดตามอย่างต่อเนื่องโดยมีการเชิญหน่วยงาน ที่เกี่ยวข้องนะครับ สำนักงานหรือว่า ที่ได้รับความเสียหาย ตลอดจน ดารานักแสงต่างๆ รวมถึงผู้บริหาร Idol ด้วยนะครับ มีการพิจารณาในคณะกรรมาธิการยังไม่เสร็จสิ้นในครั้งที่ 1-3 ภาคทัณฑ์อนุกรรมาธิการ ตามเรื่องนี้เป็นการโดยเฉพาะประชาชน สบายใจความสำคัญเรื่องนี้และติดตามคดีให้ถึงที่สุด คือการส่งไปที่ศาล หรือประชาชนที่ได้รับความเสียหาย จะได้รับความเป็นธรรม ได้รับการเยีบวยา ขึ้นมาหนังที่เข้า วันที่เราก็ไม่ได้เป็นที่พึ่งให้กับประชาชน ได้มีการติดตามคดีมีการแลกเปลี่ยนให้ข้อมูลกันด้วยนะครับ มีการบอกว่าธรรมาธิการ มีการหนังสือหน่วยงานที่เกี่ยวข้องแล้ว ก็คนที่เกี่ยวข้องแล้วนะครับ โดยสมาธิการกฎหมาย บัญญัติคุ้มครองผู้บริโภค 2522 พระราชบัญญัติขายตรงและการตลาดแบบตรง ฉบับที่ 3 2560 และกำหนดการกู้เงิน… กู้ยืมเงินที่เป็นการฉ้อโกงประชาชน พ. ศ. 2527 ของ The iCon เข้าข่ายการกระทำความผิดอย่างแน่นอน การทำงานของออมในการตรวจอายัดนั้นนะครับ ไม่ต้องว่า ปปง. จะยึดทรัพย์ไม่ครบถ้วน ว่าขณะนี้รู้อานนทภัทรและเปลี่ยนแปลงอะไรไม่ได้แล้วนะครับ อันนั้นใครจะเอาเงินไปไว้ตรงไหนอย่างไร ปปง. นี้รู้หมดไม่ต้องกังวลเพียงแต่ว่าต่อให้ ปปง. กำลังทำตามต ามกำหนดการที่เกี่ยวข้องกรณี ที่มีบุคคลที่เกี่ยวข้องในการล็อบบี้ กรรมาธิการนั้นนะครับ ยืนยันนะครับ ว่าไม่มีอย่างแน่นอนครับ เอากับคณะกรรมการแต่ละคนมีเกียรติมีศักดิ์ศรี และมีการการคัดลอกมายัง ประกอบดังต่อตามข่าวที่ปรากฏนั้น เป็นคลที่อดีตไม่ใช่ในปัจจุบันนะครับ และไม่มีส่วนเกี่ยวข้องในคณะขอให้ความเป็นธรรมประธานรัฐสภาด้วยนะครับ ของคุณเลิศศักดิ์ ไปชมกันนะครับ</w:t>
      </w:r>
    </w:p>
    <w:p>
      <w:pPr>
        <w:pStyle w:val="BodyText"/>
      </w:pPr>
      <w:r>
        <w:t xml:space="preserve">(ึคุณที่อย่างนี้นะครับ หลังจากที่แนวทางเรานะครับ คือตั้งอนุคือแนวทางของอเมริกานะครับ ขึ้นมาแล้วสามารถ คนภายนอก ความรู้เราก็ มีความเชี่ยวชาญ ในเรื่องที่เราจะพิจารณามาเป็นอนุกรรมาธิการ รวมถึงยังตั้งเป็นที่ปรึกษาไอีกอันนี้ก็ดำเนินการไปบุคคลต่าง ๆ ต้องเชิญข้อมูลข้อเท็จจริงลบทั้งหมดนะครับ เอาตามนั้นทั้งหมดพวกที่เป็น Influencer ดารานะ ที่ถาม น้อยเกินไปไม่ต้องกังวลหรอกครับ เพราะตอนนี้เส้นทางการเงินมันชัดแล้ว มันเปลี่ยนไม่ได้แล้ว มันเอาเงินไปไว้ตรงไหนอะไร ปเอาเงาะเขารู้หมดไม่ต้องกังวลตรงนั้น รายการที่ 1ผู้แทนราษฎรครับ รถบัสไฟไหม้มีนักเรียนเสียชีวิตครับ มีคู่เสียชีวิตรวม 23 รายนะครับ เมื่อวานนี้ ได้มีการเชิญผู้ที่เกี่ยวข้องมาเกี่ยวสภาพรถ และมีการพูดถึงการป้องกันเหตุการณ์ที่เกิดขึ้นเหตุการณ์ซ้ำซ้อน การทุจริตผู้แทนราษฎร คุณฉลาด 3 ช่วง คณะกรรมการชุดนี้นะครับ ช่วยพิจารณาเรื่องขอให้ สรุปเรื่องของรัฐบาล ละเว้นการปฏิบัติหน้าที่ กรณีเหตุบ้านไฟไหม้วัดเขาพญาสังฆราม จังหวัดอุทัยธานี เชิญผู้ที่เกี่ยวข้อง ไม่ว่าจะเป็นอัครพันธ์ กระทรวงคมนาคม พันตำรวจเอก วรรณา ผู้กำกับการจังหวัดปทุมธานี และถัดมา ประเสริฐพนักงานสอบสวน ปทุมธานีแล้วก็คุณอนันต์ ได้เข้าร่วมชี้แจงข้อมูลกับทางคณะกรรมาธิการด้วย กรรมาธิการนะครับ ได้มีการตั้งข้อสังเกตและเลือกข้อรถบัสต่าง ๆ ในการเดินทางทัศนศิลป์หาของโรงเรียน ก็มีการพิจารณาองค์ประกอบใดบ้างใ นการตรวจสอบสภาพรถ มีการปล่อยปละละเลยหรือไม่อย่างไร การดัดแปลงสภาพรถ ใช้น้ำมันมาเป็นก๊าซ NGV กรมขนส่งทางบกหรือไม่ วึ่ประเด็นที่เลือกรบัสนั้นคุณอนันต์เอาแบบนี้นะครับ ที่ทางโรงเรียนได้เลือกใช้รถบัสได้รับความนิยมแพร่หลายทางอุทัยธานี มีการศึกษาท้องถิ่นการทัศนศึกษา ผ่นทา การจราจรมีการดัดแปลงหรือไม่อย่างไร เรื่องของการตรวจสภาพรถนะครับ รองอธิบดีกรมการขนส่งได้ย้ายเจ้าหน้าที่ สำนักงานขนส่งจังหวัดสิงห์บุรี ที่เกี่ยวข้องกับการตรวจสอบสภาพรถ ที่เกิดเหตุให้ไปปฏิบัติราชการและทางบก จากนั้นมีการตั้งคณะกรรมการทางบกนี่นะครับ มีการดำเนินการผู้ที่เกี่ยวข้องทั้งหมด โดยพักใช้ใบอนุญาตขับรถ ใบประกอบการของบริษัททัวร์ รวมทั้งการตรวจสอบการติดตั้งก๊าซเพิ่มเติมให้กับบริษัททัวร์ด้วย นอกจากนี้นะครับ ในการตรวจสภาพรถโดยสารไม่ประจำทาง 2 ครั้งต่อปี ครั้งแรกคือการตรวจสอบการต่อภาษีประจำปี และครั้งที่ 2 ถัดมาตรวจสอบหลังจากภาษีไปแล้ว 6 เดือน อีกครั้งในการตรวจสอบความปลอดภัย ของรถต่างยกตู้ฉุกเฉิน ดูกระจก และถังดับเพลิงด้วย ถัดมา กรมการขนส่งทางบกยังกล่าวเพิ่มเติมว่าทางกระทรวง นาคมเกิดอุบัติเหตุด้วยเรียกรถมานะครับ 13,000 ทั่วประเทศ ประกอบไปด้วยรถบัส รถตู้ รถมินิบัสเ ข้ามาตรวจความปลอดภัย หากไม่ผ่านมาตรฐาน จะพ่นสีห้ามใช้ที่ตัวถังรถ พร้อมกับการตรวจสอบติดตั้งก๊าซ การบันทึกหลักฐานด้วยเช่นกัน นอกจากนี้ยังมีการติดตามกำลังความเสี่ยง ให้รีบปรับปรุงแก้ไขภายในวันที่กำหนดไว้ หากไม่ดำเนินการจะพักใช้รถ จะทำใบเพิกถอนในระยะถัดไป ส่วนระยะทางออกกฎหมาย ต้องได้รับการฝึกอบรมการประชุมเหตุ การช่วยเหลือผู้โดยสาร การเกิดเหตุเกิดขึ้นอย่างไรก็ตามนะครับ มีการฟังคำชี้แจงและทางคณะกรรมาธิการ ได้มีข้อเสนอไปทางกรมการขนส่งทางบก โดยมีการขอเอกสารการสอบสภาพ รถที่กเิดเหตุ ส่งมายังคณะกรรมาธิการ กรมการขนส่งทางบกไม่รับเลยเรื่องความปลอดภัย เพื่อไม่ให้เกิดเหตุและลักษณะดังกล่าว เกิดขึ้นอีกต่อไปในอนาคตครับ</w:t>
      </w:r>
    </w:p>
    <w:p>
      <w:pPr>
        <w:pStyle w:val="BodyText"/>
      </w:pPr>
      <w:r>
        <w:t xml:space="preserve">(คุณณัฐภัทรพล) ไปดูอีกเรื่องนหนึ่งครับ เรื่องของเงินเรื่องของทองนะครับ แน่นอนว่าการโกงหนี้ เราก็เห็นอยู่บ่อยครั้งเอาไปมันอยู่ที่คุณวัฒนะครับ ครับ เรื่องนี้เขาก็บอกมาว่าตั้งแต่ปี 2559 ยังเอามาจนถึง 2566 คนที่ทำการโกงนี่ เขาถูกไล่ออกไปแล้วนะครับ คดีนี้นี่ก็ไม่มีความคืบหน้านะคะ ยื่นหนังสือร้องเรียนโดยสหกรณ์ครูที่จังหวัดกาฬสินธุ์ โดยในรัฐสภานี่แหละครับ ไปกันต่อครับ กับคุณธุรกรรมการเงินไม่ชอบ สภาผู้แทนราษฎร พร้อมกับคณะนะครับ นายจุฬา ศรีบุตตะ ผู้แทนสหกรณ์ครูจังหวัดกาฬสินธุ์ครับ เพื่อที่จะขอให้มีการตรวจสอบหน่อยเรื่องของคดีโกงสหกรณ์ออมทรัพย์ครู จังหวัดกาฬสินธุ์ เกิดเมื่อปี 2559 ครับ หน้าที่คอมพิวเตอร์และเจ้าหน้าที่การเงิน สหกรณ์ออมทรัพย์ของครูจังหวัดกาฬสินธุ์ นอกจากนั้นในช่วงรองปี 2561-2566 ครับ คุณผู้ชมครับ ว่าเจ้าหน้าที่คนเดิมครับ ทั้ง 2 คนนี่ครับ คุณผู้ชมครับ ใช้ความชำนาญเกี่ยวกับเรื่องของคอมพิวเตอร์ ในการสวมรอย ในของสิทธิ์สหกรณ์ออมทรัพย์ ครูเพลงด้วยนะครับ เพราะว่ามีการทำงบ อันเป็นเท็จเพื่อปกปิด มาเป็นระยะเวลา 6 ปีที่ผ่านมานี้ ก็มาเป็นการก่อเหตุจำนวนนี่ 6 ปี เขาก่อเหตุไปเขาก่อเหตุไป 260 ครั้งเลยนะครับ เยอะไหมครับ 260 ครั้ง 6 ปี โดยการตรวจสอบนะครับ คุณผู้ชมครับ หลักฐานเกี่ยวกับเรื่องของบัญชี พบว่าผู้ทำความผิดกระทำผิดจริง ตรวจสอบระบบจำนวน 6 ปี คุณวัฒนาครับ 260 ค จำนวนเงิน 14 ล้านบาท แทบตกเก้าอี้เลย ผมเป็นผู้บริหารสหกรณ์นี่ ผมเอามือไก่หัวเลยพรุ่งนี้นะครับ คณะกรรมการสหกรณ์ออมทรัพย์ครูมีกำหนดเมื่อ 15 สิงหาคม ที่ผ่านมานี้นะครับ 2566 ให้ผู้กระทำความผิดมอบอำนาจ ผู้แทนสหกรณ์ ไปร้องทุกข์ต่อพนักงานสอบสวนสถานี ทอนละสินทรัพย์คดีทางแพ่งและทางอาญา กับผุ้กระทำความผิดจนถึงที่สุดและเจ้าหน้าที่ที่เป็นผู้ดูแลระบบจ่ายเงินกู้ สามารถเงินกู้ฉุกเฉินในระบบคอมพิวเตอร์ และทำการทุจริตต่อหน้าที่และทำให้องค์กร ได้รับความเสียหายแต่ทางนี้ ยังไม่มีความคืบหน้าเลยครับ ให้คณะกรรมาธิการมาทำงาน และตรวจสอบคดีดังกล่าวหน่อย โดยพื้นที่ที่เกี่ยวข้องครับ ไปพื้นที่ของคณะกรรมาธิการด้วยนะครับ เพื่อเกี่ยวข้องในเรื่องสภาพของสหกรณ์ ให้ขึ้นงานของความคล่องของสหกรณ์ได้มากขึ้น คุณวีระชัย มีการบอกว่าประพฤติชอบ ในสมัยที่แล้วก็คือในชุดที่ 25 นี่แหละครับ ในคำร้องประกั นซึ่งคณะกรรมาธิการ ก็ได้ส่งผลให้ลูกดังกล่าวไปยังคณะกรรมการป้องกัน และปราบปรามทุจริตแห่งชาติ ก็ได้นี่ไปบ้างแล้วนะไ ด้มีงานทำแล้วก็คณะกรรมาธิการ เพื่อได้ดำเนินการช่วยเหลือต่อไปนั่นเองนะครับ</w:t>
      </w:r>
    </w:p>
    <w:p>
      <w:pPr>
        <w:pStyle w:val="BodyText"/>
      </w:pPr>
      <w:r>
        <w:t xml:space="preserve">(คุณวัฒนะ) ไปกันที่เรื่องเดือดร้อนกันของพี่น้องประชาชนพัทลุง กันบ้างนะครับ สส. พัทลุง ประชาธิปัตย์ พัทลุงนี้นะครับ กระทรวงเกษตรและสหกรณ์ กระทรวงพาณิชย์ไปช่วยเหลือนะครับ เรื่องของสหกรณ์โคนม หลังจากที่ดำเนินการกันก็ทำให้เกิดวิกฤต ในช่วงหลาย ๆ ปีที่ผ่านมา ประเด็นล่าสุด สส. สุพัชรี พรรคประชาธิปัตย์ ช่วยกันทำนมโรงเรียนนะครับ และสหกรณ์โคนมทั่วประเทศ มากันเองได้รับการเรียกร้องจากประชาชน ประชาชนเรียกร้องไปยังรัฐบาล ให้ดูแลราคาน้ำนมดิบนะครับ ให้กับเกษตรกรผู้เลี้ยงโคนม และราคาเลี้ยงนมดิบ ราคาจำนวน 22 ทั้ง 24 แห่งได้มาร้องเรียน ที่ตนเองเพื่อเพิ่มราคาผลิตภัณฑ์นมโรงเรียนปัจจุบัน ตั้งราคาไว้ที่ 6 บาท 89 สตางค์ นมกล่อง UHT 9. 13 สตางค์ สส. สุพัชรีนะครับ กะว่าได้ดำเนินการขาดทุนมาจำนวนหลายปี โดยจำนวนพัทลุงเลยทีเดียว ที่ผ่านมานะ ขาดทุนเป็นเงินกว่า 21 ล้านบาทนะครับ ซึ่งทางสหกรณ์เองมีการเรียก ประชุมสหกรณ์ทั่วประเทศ มีมติขอให้เพิ่มหน่วยพันละ 40 สตางค์ ซึ่งการเรียกร้องดังกล่าว จึงอยากให้ทางกระทรวงเกษตรและสหกรณ์ พาณิชย์ โดยเฉพาะนายกรัฐมนตรีได้เร่งดำเนินการช่วยเหลือ พี่น้องเกษตรกร เพื่อให้ดำงานการผลิตนมโรงเรียนให้ลูกหลานคนไทยได้อย่างต่อเนื่องต่อไปด้วยครับ</w:t>
      </w:r>
    </w:p>
    <w:p>
      <w:pPr>
        <w:pStyle w:val="BodyText"/>
      </w:pPr>
      <w:r>
        <w:t xml:space="preserve">(คุณณัฐภัทรพล) คุณผู้ชมครับ ถึงแม้ว่าการเลือกตั้งมใหญ่ ที่สหรัฐอเมริกาจะยังมาไม่ถึงนะครับ รอไปก่อน 5 พฤศจิกายน แต่เขามีการเลือกตั้งล่วงหน้ากันแล้ว ในรัฐจอเจียร์ แน่นอนว่าเขามีเกี่ยวกับตัวฤตัวเลขกลับมามีสูงสุดในสวัสดิการเลยเดี๋ยวไปติดตามกับคุณกิตติครับ อย่างไรไงครับ ราะฉะนั้น มันขึ้นอยู่กับใครจะชนะด้วย แล้วที่สำคัญ คือเวลาไปลงคะแนน เสียงเลือกตั้งหนี้เขาไปเลือก ตัวแทนที่จะไปเลือกอีกทีหนึ่ง เพราะฉะนั้น ตรงนี้แหละเขตจอร์เจีย นี่มีผู้เลือกตั้งทั้งหมด 16 เสียงนะ สำคัญมีจำนวนแล้ว วันนี้แปลก ๆ เพราะว่ามีคนไปใช้สิทธิ์ล่วงหน้า พราะว่าทำงานเยอะ ไปใช้สิทธิ์ล่วงหน้ากันเยอะ 250,000 เลยนะ เพราะฉะนั้น เ ขาล้วงล่วงหน้า เพราะฉะนั้นไปติดตามครับ ช่วงนี้ไปพักการสักครู่นะครับ กับคุณกิตติ เสรีประยูร กับข่าวต่างประเทศ</w:t>
      </w:r>
    </w:p>
    <w:p>
      <w:pPr>
        <w:pStyle w:val="BodyText"/>
      </w:pPr>
      <w:r>
        <w:t xml:space="preserve">(คุณกิตติ) ติดตามความเคลื่อนไหวกับข่าวต่างประเทศนะครับ ยิ่งในการเลือกตั้งประธานาธิบดีครับ ตอนนี้เกินครึ่งทางโค้งสุดท้ายเรียบร้อยแล้วครับ ไม่เกิน 2 สัปดาห์หลังจากนี้ ต้องบอกว่าหายใจรดต้นคอโปรต่าง ๆ นะครับ บางที่กำลังจะชนะบางทีโดยต้องชนะต้องดูกันครับ อย่างต่อเสียครับ จะมีการเลือกตั้งล่วงหน้าเรียบร้อยแล้วแล้วก็มีผู้มาใช้สิทธิ์เลือกตั้งล่วงหน้ามาสวัสดีครับ โดยนาย telling ครับ โดยการเลือกตั้งล่วงหน้านะของรัฐจอร์เจีย เขาออกมาเปิดเผยว่าคณะกรรมการในการเลือกตั้งเสียง ซึ่งเปิดให้มีการใช้สิทธิ์ล่วงหน้า สำหรับการเลือกตั้งประธานาธิบดี ในวันที่ 15 ตุลาคมนี้ โดนัลด์ ทรัมป์ คู่แข่งจาก 205,000 คนแล้วนะครับ เมื่อนับจนถึงเวลา 16:00 น. ตามเวลาท้องถิ่นหรือประมาณ 3:00 น. ของวันไทย ตามเวลาของไทยครับ ซึ่ง 2 มื้อ 200,000เมื่อปี 2263ชื่อใช้สิทธิ์พุ่งขึ้นสูง ประวัติการ ใช้สิทธิ์ในข้อมูลสหรัฐในข้อมูลจากฟลอริดา เปิดเผยคำว่า 1 ใน 7 ของผู้เลือกตั้งชาวอเมริกัน ในปี 2563 เลือกที่จะใช้สิทธิ์ล่วงหน้าครับ เลือกตั้งล่วงหน้า 1 คนครับ ไม่ว่าจะเป็นการลงทางไปรษณีย์ หรือเข้าคูหาด้วยตัวเอง ในขณะที่ใช้สิทธิ์เลือกตั้งล่วงหน้าของอเมริกัน 5.5 ล้านคนแล้ว ทางนี้จอร์เจีย ซึ่งเปิดให้ใช้สิทธิ์ล่วงหน้า วันที่ 15 ตุลาคมถึง 1 พฤศจิกายนนี้ มีคะแนนเลือกตั้ง 16 เสียง ซึ่งเป็นหนึ่งในมีแทบทุกสมัยครับ ทางประธานาธิบดีคนปัจจุบันมีการชนะ เลือกตั้งในรัฐนี้ เมื่อปี 2553 โดนัลด์ ทรัมป์ฺ ก็คว้าชัยชนะในรัฐนี้ เหมือนกันอีก 4 ปีครับ ใน 2559 ข้อมูลจากศูนย์ปฏิบัติการระบุนะครับ ว่า 5.5 ล้านคนทั่วประเทศข ณะที่ในปี 2563 มีผู้ลงคะแนนเลือกตั้งประมาณ 27 ล้านคน ชั่วโมงเดียวกัน เนื่องจากผู้มีสิทธิ์เลือกตั้งพยายามหลีกเลี่ยง สถานการณ์การเลือกตั้งที่อัดครับ อันนี้ไม่แปลกครับ บอกว่าช่วงนั้นเป็นช่วง ระบาดของ COVองจีนครับ ชื่อเล่นน้องชายเพิ่มความเข้มงวดในการลงคะแนนเสียงตั้งแต่การเลือกตั้งครั้งที่แล้วครับ โดยกำหนดให้ผู้ที่ต้องการลงคะแนนล่วงหน้า แสดงหลักฐานยืนยันตัวตน แล้วก็จำกัดจำนวนสถานที่ ที่สามารถลงส่งบัตรคะแนนได้ครับ เนื่องจากว่ารัฐนี้ เขามีปัญหาในเรื่องความโปร่งใสในเรื่องของการส่งไปรษณีย์ ลงคะแนนล่วงหน้าแล้วก็การเปิดหีบนะครับ เข้มงวดมากขึ้น กลับไปที่การเมืองของญี่ปุ่นกันบ้างครับ การเลือกตั้งสสหรือสมาชิกผู้แทนราษฎรของญี่ปุ่น คราวนี้ครับ มีผู้สมัครที่เป็นสตรีมากขึ้นครับ เรื่องน่ายินดีครับ สำนักข่าวต่างประเทศรายงานจากโตเกียวญี่ปุ่นครับ 1344 คน ในการเลือกตั้งสมาชิกผู้แทนราษฎรที่จะเกิดขึ้นภายในวันที่สมาคมนี้ เป็นผู้หญิงถึงจำนวน 314 คน คิดเป็นสัดส่วน เป็นมากที่สุดในประวิตกสนกันครับ ชิงชัยเป็นมากสุด ในประวัติการณ์ก็มาจากการรณรงค์ของนายก มนตรีอิชิบะอย่างไรก็ตามครับ นายกรัฐมนตรีญี่ปุ่น2 0 แล้วนะครับ มีรัฐมนตรีหญิงอยู่เพียง 2 คนเท่านั้นนะครับ ทางนี้ก็กำหนดเป้าหมายครับ ว่าให้ผู้รับสมัคร เลือกตั้งเป็นสมาชิกราษฎร ผู้หญิง 35 เปอร์เซ็นต์ ในปี 2568 เพิ่มมากเป็น 2 เปอร์เซ็นต์ ปี 2560 ตอนนี้ 23.30 6 ครับ ยังไม่ถึงเป้าที่วางไว้แต่เรียกว่าเป็นแนวโน้มที่ดีครับ ประเทศต่าง ๆ ทั่วโลกครับ อยากจะมีผู้นำหญิงอย่างฉันมีสิทธิ์มีเสียงอยากจะมีสตรี ในการเป็นกระบอกเสียงของประชาชนมากขึ้น ไม่ว่าจะเพศไหน ไม่ว่าจะเป็นอะไรทุกคนล้วนทำงานเพื่อประชาชน ได้ไม่เอามีนายกหญิง 2 ท่านแล้วนะครับ คุณยิ่งลักษณ์หนึ่งในนั้น คนที่ 2 คือนายกฯ ปัจจุบันคุณแพทองธาร ชินวัตร ครับ บอกว่าบ้านเราญี่ปุ่นไปนิดหนึ่งครับ ญี่ปุ่นยังไม่มีนะ บ้านเรามีแล้วครับ มีถึง 7 ท่านครับ ผู้หญิง พรบ. ชุดปัจจุบัน เป็นการติดตามการทำงานของฝ่ายบริหาร และก็ติดตามการทำงานการเมืองด้วย เนื่องจากว่า 30 ตุลาคมนี้ ปิดสมัยประชุมนะครับ การประชุมสภาประชุมสภาผู้แทนราษฎรการประชุมวุฒิสภา จะกลับมาอีกครั้งหนึ่ง 12 ธันวาคม 2567 และจะยาวไปถึงวันที่ 20 เมษายน 2568 นะครับ แต่วันนี้ติดตามกันได้ก่อน กลับมากลับรายการของเราก็ติด รัฐสภา แชนแภาคเช้านะครับ กำกับรักภาษามืออาจารย์คมคิด กฤษณะเกียรติ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17 ตุลาคม 2567 เวลา 08.00-09.00 น.</dc:title>
  <dc:creator/>
  <cp:keywords/>
  <dcterms:created xsi:type="dcterms:W3CDTF">2024-10-17T16:01:24Z</dcterms:created>
  <dcterms:modified xsi:type="dcterms:W3CDTF">2024-10-17T16: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ตุลาคม 2567 เวลา 13.00 น.</vt:lpwstr>
  </property>
  <property fmtid="{D5CDD505-2E9C-101B-9397-08002B2CF9AE}" pid="3" name="subtitle">
    <vt:lpwstr/>
  </property>
</Properties>
</file>